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41730" w14:textId="77777777" w:rsidR="005D129F" w:rsidRPr="00632095" w:rsidRDefault="005D129F" w:rsidP="005D129F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5</w:t>
      </w:r>
    </w:p>
    <w:p w14:paraId="6B5A3280" w14:textId="77777777" w:rsidR="005D129F" w:rsidRPr="00632095" w:rsidRDefault="005D129F" w:rsidP="005D129F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rskiej UMP - rok akademicki 2024/2025</w:t>
      </w:r>
    </w:p>
    <w:p w14:paraId="7E503CD3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</w:p>
    <w:p w14:paraId="673A733F" w14:textId="77777777" w:rsidR="005D129F" w:rsidRPr="00632095" w:rsidRDefault="005D129F" w:rsidP="005D129F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  <w:r w:rsidRPr="00632095">
        <w:rPr>
          <w:rFonts w:ascii="Calibri" w:eastAsia="Times New Roman" w:hAnsi="Calibri" w:cs="Times New Roman"/>
          <w:b/>
          <w:i/>
          <w:lang w:eastAsia="pl-PL"/>
        </w:rPr>
        <w:t xml:space="preserve"> </w:t>
      </w:r>
    </w:p>
    <w:p w14:paraId="486416D2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....                       </w:t>
      </w:r>
    </w:p>
    <w:p w14:paraId="42CC5573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tytuł zawodowy, imię i nazwisko kandydata) 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33F6EA7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228E3206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....</w:t>
      </w:r>
    </w:p>
    <w:p w14:paraId="4421D2A4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proponowana dyscyplina, w której realizowana będzie praca doktorska - nauki medyczne/nauki farmaceutyczne/nauki o zdrowiu)</w:t>
      </w:r>
    </w:p>
    <w:p w14:paraId="609ABBD6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B24EDEA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42C7F66F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14:paraId="0C45E4A8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7061BCD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7095C28A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WSTĘPNY PLAN PRACY BADAWCZEJ</w:t>
      </w:r>
    </w:p>
    <w:p w14:paraId="3C552AE2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(łącznie opis pkt 1-4 nie powinien przekraczać 4000 znaków liczonych ze spacjami)</w:t>
      </w:r>
    </w:p>
    <w:p w14:paraId="2A5AF89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7EFFA68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30A54611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F7DC1BB" w14:textId="77777777" w:rsidR="005D129F" w:rsidRPr="00632095" w:rsidRDefault="005D129F" w:rsidP="005D129F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tytuł projektu rozprawy doktorskiej)</w:t>
      </w:r>
    </w:p>
    <w:p w14:paraId="267E0EAF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4D060AB1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</w:t>
      </w:r>
    </w:p>
    <w:p w14:paraId="7BD50E33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stopień/tytuł naukowy, imię i nazwisko osoby przewidzianej na promotora)</w:t>
      </w:r>
    </w:p>
    <w:p w14:paraId="378EBBEE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79CC679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1AFB6D2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Jednostka UMP, w której będzie realizowana szkoła doktorska)</w:t>
      </w:r>
    </w:p>
    <w:p w14:paraId="3D05668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133B843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6D4C01C7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>1. Koncepcja pracy i plan badań:</w:t>
      </w:r>
    </w:p>
    <w:p w14:paraId="17ED1A4B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przedstawienie problemu badawczego i uzasadnienie wyboru tematu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)</w:t>
      </w:r>
    </w:p>
    <w:p w14:paraId="7E16716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098B8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0F3AB7D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 xml:space="preserve">2. Cele pracy: </w:t>
      </w:r>
    </w:p>
    <w:p w14:paraId="5AABD8B2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 xml:space="preserve">(zakładane hipotezy badawcze) </w:t>
      </w:r>
    </w:p>
    <w:p w14:paraId="0DA50ED7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037105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B7AC953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208A4853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>3. Materiał i metody:</w:t>
      </w:r>
    </w:p>
    <w:p w14:paraId="74056374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(opis materiału badawczego i zastosowanych metod badawczych)</w:t>
      </w:r>
    </w:p>
    <w:p w14:paraId="0DC5480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4695483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37DC1E3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b/>
          <w:lang w:eastAsia="pl-PL"/>
        </w:rPr>
        <w:t>4. Oczekiwane wyniki:</w:t>
      </w:r>
    </w:p>
    <w:p w14:paraId="12805B7C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</w:t>
      </w: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przewidywane rezultaty pracy i ich ewentualne znaczenie dla nauki oraz zastosowanie w praktyce)</w:t>
      </w:r>
    </w:p>
    <w:p w14:paraId="6142514D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835EC16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7AEDE29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632095">
        <w:rPr>
          <w:rFonts w:ascii="Calibri" w:eastAsia="Times New Roman" w:hAnsi="Calibri" w:cs="Times New Roman"/>
          <w:lang w:eastAsia="pl-PL"/>
        </w:rPr>
        <w:t xml:space="preserve">5. </w:t>
      </w:r>
      <w:r w:rsidRPr="00632095">
        <w:rPr>
          <w:rFonts w:ascii="Calibri" w:eastAsia="Times New Roman" w:hAnsi="Calibri" w:cs="Times New Roman"/>
          <w:b/>
          <w:lang w:eastAsia="pl-PL"/>
        </w:rPr>
        <w:t>Piśmiennictwo/wstępna bibliografia:</w:t>
      </w:r>
    </w:p>
    <w:p w14:paraId="6A8DA063" w14:textId="77777777" w:rsidR="005D129F" w:rsidRPr="00632095" w:rsidRDefault="005D129F" w:rsidP="005D129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ax. 10 najważniejszych pozycji piśmienniczych</w:t>
      </w:r>
      <w:r w:rsidRPr="00632095">
        <w:rPr>
          <w:rFonts w:ascii="Calibri" w:eastAsia="Times New Roman" w:hAnsi="Calibri" w:cs="Times New Roman"/>
          <w:i/>
          <w:sz w:val="16"/>
          <w:szCs w:val="16"/>
          <w:lang w:eastAsia="pl-PL"/>
        </w:rPr>
        <w:t>)</w:t>
      </w:r>
    </w:p>
    <w:p w14:paraId="564ED97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</w:t>
      </w:r>
    </w:p>
    <w:p w14:paraId="29F9B2D4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6B4E278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304EA4C8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54145E8D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C7C358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341DF12E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czytelny podpis kandydata)</w:t>
      </w:r>
    </w:p>
    <w:p w14:paraId="7BBA3E96" w14:textId="77777777" w:rsidR="005D129F" w:rsidRPr="00632095" w:rsidRDefault="005D129F" w:rsidP="005D129F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2FFE84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E7E6893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Zatwierdzam wstępny plan pracy badawczej kandydata.</w:t>
      </w:r>
    </w:p>
    <w:p w14:paraId="727E8A2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B8696DD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5568C00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445D59D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......................................................................</w:t>
      </w:r>
    </w:p>
    <w:p w14:paraId="56209404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czytelny podpis i pieczęć osoby przewidzianej na promotora)</w:t>
      </w:r>
      <w:r w:rsidRPr="0063209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3ADB4F32" w14:textId="77777777" w:rsidR="005D129F" w:rsidRPr="00632095" w:rsidRDefault="005D129F" w:rsidP="005D129F">
      <w:pPr>
        <w:spacing w:after="200" w:line="276" w:lineRule="auto"/>
        <w:rPr>
          <w:rFonts w:ascii="Calibri" w:eastAsia="Calibri" w:hAnsi="Calibri" w:cs="Times New Roman"/>
        </w:rPr>
      </w:pPr>
    </w:p>
    <w:p w14:paraId="0A7A00AB" w14:textId="77777777" w:rsidR="005D129F" w:rsidRPr="00632095" w:rsidRDefault="005D129F" w:rsidP="005D129F">
      <w:pPr>
        <w:spacing w:after="0" w:line="240" w:lineRule="auto"/>
        <w:contextualSpacing/>
        <w:rPr>
          <w:rFonts w:ascii="Calibri" w:eastAsia="Calibri" w:hAnsi="Calibri" w:cs="Times New Roman"/>
        </w:rPr>
      </w:pPr>
    </w:p>
    <w:p w14:paraId="54FC9215" w14:textId="71CF7C05" w:rsidR="00144CE1" w:rsidRPr="00632095" w:rsidRDefault="00144CE1">
      <w:pPr>
        <w:rPr>
          <w:rFonts w:ascii="Calibri" w:eastAsia="Calibri" w:hAnsi="Calibri" w:cs="Times New Roman"/>
        </w:rPr>
      </w:pPr>
      <w:bookmarkStart w:id="0" w:name="_GoBack"/>
      <w:bookmarkEnd w:id="0"/>
    </w:p>
    <w:sectPr w:rsidR="00144CE1" w:rsidRPr="00632095" w:rsidSect="005D129F"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0"/>
  </w:num>
  <w:num w:numId="4">
    <w:abstractNumId w:val="4"/>
  </w:num>
  <w:num w:numId="5">
    <w:abstractNumId w:val="17"/>
  </w:num>
  <w:num w:numId="6">
    <w:abstractNumId w:val="2"/>
  </w:num>
  <w:num w:numId="7">
    <w:abstractNumId w:val="1"/>
  </w:num>
  <w:num w:numId="8">
    <w:abstractNumId w:val="5"/>
  </w:num>
  <w:num w:numId="9">
    <w:abstractNumId w:val="23"/>
  </w:num>
  <w:num w:numId="10">
    <w:abstractNumId w:val="13"/>
  </w:num>
  <w:num w:numId="11">
    <w:abstractNumId w:val="21"/>
  </w:num>
  <w:num w:numId="12">
    <w:abstractNumId w:val="6"/>
  </w:num>
  <w:num w:numId="13">
    <w:abstractNumId w:val="8"/>
  </w:num>
  <w:num w:numId="14">
    <w:abstractNumId w:val="20"/>
  </w:num>
  <w:num w:numId="15">
    <w:abstractNumId w:val="19"/>
  </w:num>
  <w:num w:numId="16">
    <w:abstractNumId w:val="3"/>
  </w:num>
  <w:num w:numId="17">
    <w:abstractNumId w:val="0"/>
  </w:num>
  <w:num w:numId="18">
    <w:abstractNumId w:val="12"/>
  </w:num>
  <w:num w:numId="19">
    <w:abstractNumId w:val="16"/>
  </w:num>
  <w:num w:numId="20">
    <w:abstractNumId w:val="18"/>
  </w:num>
  <w:num w:numId="21">
    <w:abstractNumId w:val="11"/>
  </w:num>
  <w:num w:numId="22">
    <w:abstractNumId w:val="15"/>
  </w:num>
  <w:num w:numId="23">
    <w:abstractNumId w:val="24"/>
  </w:num>
  <w:num w:numId="24">
    <w:abstractNumId w:val="9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214B6"/>
    <w:rsid w:val="00080EA3"/>
    <w:rsid w:val="00144CE1"/>
    <w:rsid w:val="001617DF"/>
    <w:rsid w:val="00210229"/>
    <w:rsid w:val="0025662A"/>
    <w:rsid w:val="0026616B"/>
    <w:rsid w:val="002E1883"/>
    <w:rsid w:val="00424670"/>
    <w:rsid w:val="00424C95"/>
    <w:rsid w:val="00516429"/>
    <w:rsid w:val="005243FC"/>
    <w:rsid w:val="005A5A3A"/>
    <w:rsid w:val="005C5A79"/>
    <w:rsid w:val="005D129F"/>
    <w:rsid w:val="00632095"/>
    <w:rsid w:val="006603B7"/>
    <w:rsid w:val="006979DA"/>
    <w:rsid w:val="006B49B3"/>
    <w:rsid w:val="006D6281"/>
    <w:rsid w:val="006E29C8"/>
    <w:rsid w:val="006E2F71"/>
    <w:rsid w:val="006F4CED"/>
    <w:rsid w:val="006F6BBC"/>
    <w:rsid w:val="00743D84"/>
    <w:rsid w:val="00792B75"/>
    <w:rsid w:val="007B226D"/>
    <w:rsid w:val="007D16BA"/>
    <w:rsid w:val="007D65C3"/>
    <w:rsid w:val="008252CE"/>
    <w:rsid w:val="00840D35"/>
    <w:rsid w:val="00863B81"/>
    <w:rsid w:val="00872E0A"/>
    <w:rsid w:val="008901BF"/>
    <w:rsid w:val="0089143F"/>
    <w:rsid w:val="008A4027"/>
    <w:rsid w:val="0093613C"/>
    <w:rsid w:val="00963897"/>
    <w:rsid w:val="00977C0D"/>
    <w:rsid w:val="009C202B"/>
    <w:rsid w:val="00A024CF"/>
    <w:rsid w:val="00A21E02"/>
    <w:rsid w:val="00A67F45"/>
    <w:rsid w:val="00AD01FE"/>
    <w:rsid w:val="00B8499D"/>
    <w:rsid w:val="00C102D3"/>
    <w:rsid w:val="00C660E0"/>
    <w:rsid w:val="00D46C61"/>
    <w:rsid w:val="00DC1335"/>
    <w:rsid w:val="00EC2A40"/>
    <w:rsid w:val="00EC6F54"/>
    <w:rsid w:val="00F9413C"/>
    <w:rsid w:val="00FC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A9B65-EFDC-4270-9B97-2C5C0D20D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653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2</cp:revision>
  <dcterms:created xsi:type="dcterms:W3CDTF">2024-01-25T13:31:00Z</dcterms:created>
  <dcterms:modified xsi:type="dcterms:W3CDTF">2024-03-1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